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3D6651F3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FC3A20">
        <w:rPr>
          <w:b/>
          <w:sz w:val="28"/>
          <w:szCs w:val="28"/>
        </w:rPr>
        <w:t>1</w:t>
      </w:r>
      <w:r w:rsidR="004625AE" w:rsidRPr="00727AA9">
        <w:rPr>
          <w:b/>
          <w:sz w:val="28"/>
          <w:szCs w:val="28"/>
        </w:rPr>
        <w:t xml:space="preserve"> (10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6E8CAA88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C52630">
              <w:rPr>
                <w:sz w:val="23"/>
              </w:rPr>
              <w:t>Camden Fergen</w:t>
            </w:r>
          </w:p>
        </w:tc>
        <w:tc>
          <w:tcPr>
            <w:tcW w:w="5139" w:type="dxa"/>
          </w:tcPr>
          <w:p w14:paraId="7C8D5A7A" w14:textId="06D80A8D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191752">
              <w:rPr>
                <w:sz w:val="23"/>
              </w:rPr>
              <w:t>Jun-sang Kim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</w:t>
      </w:r>
      <w:proofErr w:type="gramStart"/>
      <w:r w:rsidRPr="00E276E6">
        <w:rPr>
          <w:b/>
          <w:sz w:val="24"/>
          <w:szCs w:val="24"/>
          <w:u w:val="single"/>
        </w:rPr>
        <w:t>all of</w:t>
      </w:r>
      <w:proofErr w:type="gramEnd"/>
      <w:r w:rsidRPr="00E276E6">
        <w:rPr>
          <w:b/>
          <w:sz w:val="24"/>
          <w:szCs w:val="24"/>
          <w:u w:val="single"/>
        </w:rPr>
        <w:t xml:space="preserve">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4E7D89FC" w14:textId="735BE658" w:rsidR="00FF370B" w:rsidRPr="00FF370B" w:rsidRDefault="00C61B70" w:rsidP="00FF370B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</w:pPr>
      <w:r w:rsidRPr="00FF370B">
        <w:rPr>
          <w:b/>
          <w:sz w:val="24"/>
          <w:szCs w:val="24"/>
        </w:rPr>
        <w:t xml:space="preserve">(50 points) </w:t>
      </w:r>
      <w:r w:rsidR="007C36ED" w:rsidRPr="00FF370B">
        <w:rPr>
          <w:spacing w:val="6"/>
          <w:sz w:val="24"/>
          <w:szCs w:val="24"/>
        </w:rPr>
        <w:t xml:space="preserve">Write a </w:t>
      </w:r>
      <w:r w:rsidR="00CE576A">
        <w:rPr>
          <w:spacing w:val="6"/>
          <w:sz w:val="24"/>
          <w:szCs w:val="24"/>
        </w:rPr>
        <w:t>complete</w:t>
      </w:r>
      <w:r w:rsidR="00E83424">
        <w:rPr>
          <w:spacing w:val="6"/>
          <w:sz w:val="24"/>
          <w:szCs w:val="24"/>
        </w:rPr>
        <w:t xml:space="preserve"> c</w:t>
      </w:r>
      <w:r w:rsidR="00CE576A">
        <w:rPr>
          <w:spacing w:val="6"/>
          <w:sz w:val="24"/>
          <w:szCs w:val="24"/>
        </w:rPr>
        <w:t xml:space="preserve"> </w:t>
      </w:r>
      <w:r w:rsidR="007C36ED" w:rsidRPr="00FF370B">
        <w:rPr>
          <w:spacing w:val="6"/>
          <w:sz w:val="24"/>
          <w:szCs w:val="24"/>
        </w:rPr>
        <w:t>program to find</w:t>
      </w:r>
      <w:r w:rsidR="00C119CE" w:rsidRPr="00FF370B">
        <w:rPr>
          <w:spacing w:val="6"/>
          <w:sz w:val="24"/>
          <w:szCs w:val="24"/>
        </w:rPr>
        <w:t xml:space="preserve"> the</w:t>
      </w:r>
      <w:r w:rsidR="007C36ED" w:rsidRPr="00FF370B">
        <w:rPr>
          <w:spacing w:val="6"/>
          <w:sz w:val="24"/>
          <w:szCs w:val="24"/>
        </w:rPr>
        <w:t xml:space="preserve"> area code, exchange </w:t>
      </w:r>
      <w:r w:rsidR="003E7579" w:rsidRPr="00FF370B">
        <w:rPr>
          <w:spacing w:val="6"/>
          <w:sz w:val="24"/>
          <w:szCs w:val="24"/>
        </w:rPr>
        <w:t>code</w:t>
      </w:r>
      <w:r w:rsidR="007C36ED" w:rsidRPr="00FF370B">
        <w:rPr>
          <w:spacing w:val="6"/>
          <w:sz w:val="24"/>
          <w:szCs w:val="24"/>
        </w:rPr>
        <w:t xml:space="preserve">, and </w:t>
      </w:r>
      <w:r w:rsidR="00C119CE" w:rsidRPr="00FF370B">
        <w:rPr>
          <w:spacing w:val="6"/>
          <w:sz w:val="24"/>
          <w:szCs w:val="24"/>
        </w:rPr>
        <w:t xml:space="preserve">the </w:t>
      </w:r>
      <w:r w:rsidR="007C36ED" w:rsidRPr="00FF370B">
        <w:rPr>
          <w:spacing w:val="6"/>
          <w:sz w:val="24"/>
          <w:szCs w:val="24"/>
        </w:rPr>
        <w:t>user number from any phone number</w:t>
      </w:r>
      <w:r w:rsidR="00B9201B" w:rsidRPr="00FF370B">
        <w:rPr>
          <w:spacing w:val="6"/>
          <w:sz w:val="24"/>
          <w:szCs w:val="24"/>
        </w:rPr>
        <w:t xml:space="preserve"> (i.e., 10 digit</w:t>
      </w:r>
      <w:r w:rsidR="003E7579" w:rsidRPr="00FF370B">
        <w:rPr>
          <w:spacing w:val="6"/>
          <w:sz w:val="24"/>
          <w:szCs w:val="24"/>
        </w:rPr>
        <w:t>s</w:t>
      </w:r>
      <w:r w:rsidR="00B9201B" w:rsidRPr="00FF370B">
        <w:rPr>
          <w:spacing w:val="6"/>
          <w:sz w:val="24"/>
          <w:szCs w:val="24"/>
        </w:rPr>
        <w:t>)</w:t>
      </w:r>
      <w:r w:rsidR="007C36ED" w:rsidRPr="00FF370B">
        <w:rPr>
          <w:spacing w:val="6"/>
          <w:sz w:val="24"/>
          <w:szCs w:val="24"/>
        </w:rPr>
        <w:t xml:space="preserve"> entered by the user.</w:t>
      </w:r>
      <w:r w:rsidR="00B9201B" w:rsidRPr="00FF370B">
        <w:rPr>
          <w:spacing w:val="6"/>
          <w:sz w:val="24"/>
          <w:szCs w:val="24"/>
        </w:rPr>
        <w:t xml:space="preserve"> [hints: </w:t>
      </w:r>
      <w:r w:rsidR="001A66B3" w:rsidRPr="00FF370B">
        <w:rPr>
          <w:spacing w:val="6"/>
          <w:sz w:val="24"/>
          <w:szCs w:val="24"/>
        </w:rPr>
        <w:t xml:space="preserve">assume the </w:t>
      </w:r>
      <w:r w:rsidR="00B9201B" w:rsidRPr="00FF370B">
        <w:rPr>
          <w:spacing w:val="6"/>
          <w:sz w:val="24"/>
          <w:szCs w:val="24"/>
        </w:rPr>
        <w:t>common phone number format (3</w:t>
      </w:r>
      <w:r w:rsidR="003E7579" w:rsidRPr="00FF370B">
        <w:rPr>
          <w:spacing w:val="6"/>
          <w:sz w:val="24"/>
          <w:szCs w:val="24"/>
        </w:rPr>
        <w:t xml:space="preserve"> </w:t>
      </w:r>
      <w:r w:rsidR="00B9201B" w:rsidRPr="00FF370B">
        <w:rPr>
          <w:spacing w:val="6"/>
          <w:sz w:val="24"/>
          <w:szCs w:val="24"/>
        </w:rPr>
        <w:t>digit</w:t>
      </w:r>
      <w:r w:rsidR="003E7579" w:rsidRPr="00FF370B">
        <w:rPr>
          <w:spacing w:val="6"/>
          <w:sz w:val="24"/>
          <w:szCs w:val="24"/>
        </w:rPr>
        <w:t>s</w:t>
      </w:r>
      <w:r w:rsidR="00B9201B" w:rsidRPr="00FF370B">
        <w:rPr>
          <w:spacing w:val="6"/>
          <w:sz w:val="24"/>
          <w:szCs w:val="24"/>
        </w:rPr>
        <w:t xml:space="preserve"> area code)-(3 digit</w:t>
      </w:r>
      <w:r w:rsidR="003E7579" w:rsidRPr="00FF370B">
        <w:rPr>
          <w:spacing w:val="6"/>
          <w:sz w:val="24"/>
          <w:szCs w:val="24"/>
        </w:rPr>
        <w:t>s</w:t>
      </w:r>
      <w:r w:rsidR="00B9201B" w:rsidRPr="00FF370B">
        <w:rPr>
          <w:spacing w:val="6"/>
          <w:sz w:val="24"/>
          <w:szCs w:val="24"/>
        </w:rPr>
        <w:t xml:space="preserve"> exchange </w:t>
      </w:r>
      <w:r w:rsidR="003E7579" w:rsidRPr="00FF370B">
        <w:rPr>
          <w:spacing w:val="6"/>
          <w:sz w:val="24"/>
          <w:szCs w:val="24"/>
        </w:rPr>
        <w:t>code</w:t>
      </w:r>
      <w:r w:rsidR="00B9201B" w:rsidRPr="00FF370B">
        <w:rPr>
          <w:spacing w:val="6"/>
          <w:sz w:val="24"/>
          <w:szCs w:val="24"/>
        </w:rPr>
        <w:t>)</w:t>
      </w:r>
      <w:r w:rsidR="003E7579" w:rsidRPr="00FF370B">
        <w:rPr>
          <w:spacing w:val="6"/>
          <w:sz w:val="24"/>
          <w:szCs w:val="24"/>
        </w:rPr>
        <w:t>-(4 digits user number)</w:t>
      </w:r>
      <w:r w:rsidR="00B9201B" w:rsidRPr="00FF370B">
        <w:rPr>
          <w:spacing w:val="6"/>
          <w:sz w:val="24"/>
          <w:szCs w:val="24"/>
        </w:rPr>
        <w:t>]</w:t>
      </w:r>
    </w:p>
    <w:p w14:paraId="080624AC" w14:textId="5233DCA9" w:rsidR="00FF370B" w:rsidRDefault="00FF370B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</w:p>
    <w:p w14:paraId="1E2CDD49" w14:textId="14365B63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2AA52FF0" w14:textId="6D71A000" w:rsidR="007D3FC4" w:rsidRDefault="005272B6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5A592F8E" wp14:editId="30156142">
            <wp:extent cx="5598942" cy="1211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27067" cy="1217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AACF4" w14:textId="4C0B94E0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720" w:right="115" w:firstLine="0"/>
        <w:jc w:val="both"/>
      </w:pPr>
    </w:p>
    <w:p w14:paraId="1502AA73" w14:textId="09342BA9" w:rsidR="00FF370B" w:rsidRPr="00FF370B" w:rsidRDefault="00E276E6" w:rsidP="00FF370B">
      <w:pPr>
        <w:pStyle w:val="ListParagraph"/>
        <w:numPr>
          <w:ilvl w:val="0"/>
          <w:numId w:val="5"/>
        </w:numPr>
        <w:tabs>
          <w:tab w:val="left" w:pos="646"/>
        </w:tabs>
        <w:spacing w:before="0"/>
        <w:ind w:right="115"/>
        <w:jc w:val="both"/>
        <w:rPr>
          <w:sz w:val="24"/>
          <w:szCs w:val="24"/>
        </w:rPr>
      </w:pPr>
      <w:r w:rsidRPr="00FF370B">
        <w:rPr>
          <w:b/>
          <w:sz w:val="24"/>
          <w:szCs w:val="24"/>
        </w:rPr>
        <w:t xml:space="preserve">(50 points) </w:t>
      </w:r>
      <w:r w:rsidR="00FF370B" w:rsidRPr="00FF370B">
        <w:rPr>
          <w:spacing w:val="6"/>
          <w:sz w:val="24"/>
          <w:szCs w:val="24"/>
        </w:rPr>
        <w:t>Write a</w:t>
      </w:r>
      <w:r w:rsidR="00CE576A">
        <w:rPr>
          <w:spacing w:val="6"/>
          <w:sz w:val="24"/>
          <w:szCs w:val="24"/>
        </w:rPr>
        <w:t xml:space="preserve"> complete</w:t>
      </w:r>
      <w:r w:rsidR="00E83424">
        <w:rPr>
          <w:spacing w:val="6"/>
          <w:sz w:val="24"/>
          <w:szCs w:val="24"/>
        </w:rPr>
        <w:t xml:space="preserve"> c</w:t>
      </w:r>
      <w:r w:rsidR="00FF370B" w:rsidRPr="00FF370B">
        <w:rPr>
          <w:spacing w:val="6"/>
          <w:sz w:val="24"/>
          <w:szCs w:val="24"/>
        </w:rPr>
        <w:t xml:space="preserve"> program that </w:t>
      </w:r>
      <w:r w:rsidR="00E83424">
        <w:rPr>
          <w:spacing w:val="6"/>
          <w:sz w:val="24"/>
          <w:szCs w:val="24"/>
        </w:rPr>
        <w:t>print</w:t>
      </w:r>
      <w:r w:rsidR="00FF370B" w:rsidRPr="00FF370B">
        <w:rPr>
          <w:spacing w:val="6"/>
          <w:sz w:val="24"/>
          <w:szCs w:val="24"/>
        </w:rPr>
        <w:t xml:space="preserve"> the Euclidian distance between the school and the following students:</w:t>
      </w:r>
    </w:p>
    <w:p w14:paraId="2251C7BC" w14:textId="2D329969" w:rsidR="00FF370B" w:rsidRPr="00FF370B" w:rsidRDefault="00CB2949" w:rsidP="00FF370B">
      <w:pPr>
        <w:pStyle w:val="ListParagraph"/>
        <w:tabs>
          <w:tab w:val="left" w:pos="646"/>
        </w:tabs>
        <w:spacing w:before="0"/>
        <w:ind w:left="720" w:firstLine="0"/>
        <w:jc w:val="both"/>
        <w:rPr>
          <w:sz w:val="24"/>
          <w:szCs w:val="24"/>
        </w:rPr>
      </w:pPr>
      <w:r w:rsidRPr="00FF370B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69D9373D" wp14:editId="5A5E5CD4">
            <wp:simplePos x="0" y="0"/>
            <wp:positionH relativeFrom="margin">
              <wp:align>right</wp:align>
            </wp:positionH>
            <wp:positionV relativeFrom="paragraph">
              <wp:posOffset>8255</wp:posOffset>
            </wp:positionV>
            <wp:extent cx="2610485" cy="1953260"/>
            <wp:effectExtent l="0" t="0" r="0" b="8890"/>
            <wp:wrapThrough wrapText="bothSides">
              <wp:wrapPolygon edited="0">
                <wp:start x="0" y="0"/>
                <wp:lineTo x="0" y="21488"/>
                <wp:lineTo x="21437" y="21488"/>
                <wp:lineTo x="21437" y="0"/>
                <wp:lineTo x="0" y="0"/>
              </wp:wrapPolygon>
            </wp:wrapThrough>
            <wp:docPr id="7" name="Picture 2" descr="Related 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Related 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63" r="11162" b="37684"/>
                    <a:stretch/>
                  </pic:blipFill>
                  <pic:spPr bwMode="auto">
                    <a:xfrm>
                      <a:off x="0" y="0"/>
                      <a:ext cx="2610485" cy="1953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68357D" w14:textId="1D879BCD" w:rsidR="00FF370B" w:rsidRPr="00FF370B" w:rsidRDefault="00FF370B" w:rsidP="00FF370B">
      <w:pPr>
        <w:pStyle w:val="ListParagraph"/>
        <w:numPr>
          <w:ilvl w:val="0"/>
          <w:numId w:val="6"/>
        </w:numPr>
        <w:tabs>
          <w:tab w:val="left" w:pos="646"/>
        </w:tabs>
        <w:spacing w:before="0"/>
        <w:ind w:right="115"/>
        <w:jc w:val="both"/>
        <w:rPr>
          <w:sz w:val="24"/>
          <w:szCs w:val="24"/>
        </w:rPr>
      </w:pPr>
      <w:r w:rsidRPr="00FF370B">
        <w:rPr>
          <w:sz w:val="24"/>
          <w:szCs w:val="24"/>
        </w:rPr>
        <w:t>Mike located at x=22.05 and y=85.10</w:t>
      </w:r>
    </w:p>
    <w:p w14:paraId="56D8CD1B" w14:textId="77777777" w:rsidR="00FF370B" w:rsidRPr="00FF370B" w:rsidRDefault="00FF370B" w:rsidP="00FF370B">
      <w:pPr>
        <w:pStyle w:val="ListParagraph"/>
        <w:numPr>
          <w:ilvl w:val="0"/>
          <w:numId w:val="6"/>
        </w:numPr>
        <w:tabs>
          <w:tab w:val="left" w:pos="646"/>
        </w:tabs>
        <w:spacing w:before="0"/>
        <w:ind w:right="115"/>
        <w:jc w:val="both"/>
        <w:rPr>
          <w:sz w:val="24"/>
          <w:szCs w:val="24"/>
        </w:rPr>
      </w:pPr>
      <w:r w:rsidRPr="00FF370B">
        <w:rPr>
          <w:sz w:val="24"/>
          <w:szCs w:val="24"/>
        </w:rPr>
        <w:t>Mary located at x=43.25 and y=9.80</w:t>
      </w:r>
    </w:p>
    <w:p w14:paraId="564176B3" w14:textId="77777777" w:rsidR="00FF370B" w:rsidRPr="00FF370B" w:rsidRDefault="00FF370B" w:rsidP="00FF370B">
      <w:pPr>
        <w:pStyle w:val="ListParagraph"/>
        <w:numPr>
          <w:ilvl w:val="0"/>
          <w:numId w:val="6"/>
        </w:numPr>
        <w:tabs>
          <w:tab w:val="left" w:pos="646"/>
        </w:tabs>
        <w:spacing w:before="0"/>
        <w:ind w:right="115"/>
        <w:jc w:val="both"/>
        <w:rPr>
          <w:sz w:val="24"/>
          <w:szCs w:val="24"/>
        </w:rPr>
      </w:pPr>
      <w:r w:rsidRPr="00FF370B">
        <w:rPr>
          <w:sz w:val="24"/>
          <w:szCs w:val="24"/>
        </w:rPr>
        <w:t>Gary located at x=2.55 and y=72.86</w:t>
      </w:r>
    </w:p>
    <w:p w14:paraId="28738E77" w14:textId="77777777" w:rsidR="00FF370B" w:rsidRPr="00FF370B" w:rsidRDefault="00FF370B" w:rsidP="00FF370B">
      <w:pPr>
        <w:pStyle w:val="ListParagraph"/>
        <w:numPr>
          <w:ilvl w:val="0"/>
          <w:numId w:val="6"/>
        </w:numPr>
        <w:tabs>
          <w:tab w:val="left" w:pos="646"/>
        </w:tabs>
        <w:spacing w:before="0"/>
        <w:ind w:right="115"/>
        <w:jc w:val="both"/>
        <w:rPr>
          <w:sz w:val="24"/>
          <w:szCs w:val="24"/>
        </w:rPr>
      </w:pPr>
      <w:r w:rsidRPr="00FF370B">
        <w:rPr>
          <w:sz w:val="24"/>
          <w:szCs w:val="24"/>
        </w:rPr>
        <w:t>Logan located at x=15.15 and y =40.40</w:t>
      </w:r>
    </w:p>
    <w:p w14:paraId="742D321C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sz w:val="24"/>
          <w:szCs w:val="24"/>
        </w:rPr>
      </w:pPr>
    </w:p>
    <w:p w14:paraId="04E855EF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sz w:val="24"/>
          <w:szCs w:val="24"/>
        </w:rPr>
      </w:pPr>
      <w:r w:rsidRPr="00FF370B">
        <w:rPr>
          <w:sz w:val="24"/>
          <w:szCs w:val="24"/>
        </w:rPr>
        <w:t>Given that the school is located at x=15.55 and y=55.15</w:t>
      </w:r>
    </w:p>
    <w:p w14:paraId="60356BBE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sz w:val="24"/>
          <w:szCs w:val="24"/>
        </w:rPr>
      </w:pPr>
    </w:p>
    <w:p w14:paraId="7C734185" w14:textId="77777777" w:rsidR="00FF370B" w:rsidRPr="00FF370B" w:rsidRDefault="00FF370B" w:rsidP="00FF370B">
      <w:pPr>
        <w:tabs>
          <w:tab w:val="left" w:pos="646"/>
        </w:tabs>
        <w:ind w:right="115"/>
        <w:jc w:val="center"/>
        <w:rPr>
          <w:sz w:val="24"/>
          <w:szCs w:val="24"/>
        </w:rPr>
      </w:pPr>
    </w:p>
    <w:p w14:paraId="6CA581ED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sz w:val="24"/>
          <w:szCs w:val="24"/>
        </w:rPr>
      </w:pPr>
    </w:p>
    <w:p w14:paraId="24764F9E" w14:textId="77777777" w:rsidR="00FF370B" w:rsidRPr="00FF370B" w:rsidRDefault="00FF370B" w:rsidP="00FF370B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b/>
          <w:sz w:val="24"/>
          <w:szCs w:val="24"/>
          <w:u w:val="single"/>
        </w:rPr>
      </w:pPr>
    </w:p>
    <w:p w14:paraId="19DEF5A8" w14:textId="368EA332" w:rsidR="00192BAF" w:rsidRPr="00FF370B" w:rsidRDefault="00192BAF" w:rsidP="007B26BD">
      <w:pPr>
        <w:pStyle w:val="ListParagraph"/>
        <w:tabs>
          <w:tab w:val="left" w:pos="646"/>
        </w:tabs>
        <w:ind w:left="720" w:right="115" w:firstLine="0"/>
        <w:jc w:val="both"/>
        <w:rPr>
          <w:b/>
          <w:sz w:val="24"/>
          <w:szCs w:val="24"/>
        </w:rPr>
      </w:pPr>
    </w:p>
    <w:p w14:paraId="16E6B07E" w14:textId="66121505" w:rsidR="00C872B1" w:rsidRP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  <w:highlight w:val="yellow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</w:p>
    <w:p w14:paraId="5E57CF8B" w14:textId="69C1F5A3" w:rsidR="00192BAF" w:rsidRDefault="00192BA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50F96EDE" w14:textId="0F2C1528" w:rsidR="00192BAF" w:rsidRDefault="007D3FC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29344885" wp14:editId="01B4F75F">
            <wp:extent cx="4135063" cy="79529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3017" cy="829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CC992" w14:textId="6F8DA786" w:rsidR="001209EF" w:rsidRDefault="001209E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2860B671" w14:textId="5BC52622" w:rsidR="001209EF" w:rsidRDefault="001209EF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3554DCAA" w14:textId="30A5519C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51389DEB" w14:textId="615FE61B" w:rsidR="00DE7F04" w:rsidRDefault="00DE7F04" w:rsidP="00DE7F04">
      <w:pPr>
        <w:pStyle w:val="Heading1"/>
      </w:pPr>
      <w:r>
        <w:lastRenderedPageBreak/>
        <w:t>Solutions:</w:t>
      </w:r>
    </w:p>
    <w:p w14:paraId="370B87BB" w14:textId="5062D651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7AC4C2E7" w14:textId="21BAAEAC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b/>
          <w:bCs/>
        </w:rPr>
      </w:pPr>
      <w:r w:rsidRPr="00DE7F04">
        <w:rPr>
          <w:b/>
          <w:bCs/>
        </w:rPr>
        <w:t>Problem 1:</w:t>
      </w:r>
    </w:p>
    <w:p w14:paraId="11CBBDD3" w14:textId="77777777" w:rsidR="00467F45" w:rsidRPr="00DE7F04" w:rsidRDefault="00467F45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b/>
          <w:bCs/>
        </w:rPr>
      </w:pPr>
    </w:p>
    <w:p w14:paraId="7716D8CB" w14:textId="13E4E61B" w:rsidR="00467F45" w:rsidRDefault="00467F45" w:rsidP="00467F45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t>Output:</w:t>
      </w:r>
    </w:p>
    <w:p w14:paraId="7BD3E29B" w14:textId="22C9F711" w:rsidR="00467F45" w:rsidRDefault="00467F45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2C3362B5" wp14:editId="498D782B">
            <wp:extent cx="4638675" cy="3295650"/>
            <wp:effectExtent l="0" t="0" r="9525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1812B4" w14:textId="77777777" w:rsidR="00467F45" w:rsidRDefault="00467F45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2DAAE02A" w14:textId="091DC8E5" w:rsidR="00467F45" w:rsidRDefault="00467F45" w:rsidP="00467F45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t>Source code:</w:t>
      </w:r>
    </w:p>
    <w:p w14:paraId="59B778A1" w14:textId="6332C48A" w:rsidR="00DE7F04" w:rsidRDefault="00467F45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5CB26B28" wp14:editId="11AD3B41">
            <wp:extent cx="6540500" cy="3896360"/>
            <wp:effectExtent l="0" t="0" r="0" b="889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0500" cy="389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8205A" w14:textId="705DE560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1F898FD0" w14:textId="56B0B7C1" w:rsidR="00191752" w:rsidRDefault="00191752">
      <w:pPr>
        <w:rPr>
          <w:b/>
          <w:bCs/>
        </w:rPr>
      </w:pPr>
    </w:p>
    <w:p w14:paraId="5D35750E" w14:textId="6A0D6932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b/>
          <w:bCs/>
        </w:rPr>
      </w:pPr>
      <w:r w:rsidRPr="00DE7F04">
        <w:rPr>
          <w:b/>
          <w:bCs/>
        </w:rPr>
        <w:t>Problem 2:</w:t>
      </w:r>
    </w:p>
    <w:p w14:paraId="06394E01" w14:textId="5F722D4A" w:rsidR="00F72D92" w:rsidRDefault="00F72D92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  <w:rPr>
          <w:b/>
          <w:bCs/>
        </w:rPr>
      </w:pPr>
    </w:p>
    <w:p w14:paraId="3A40612D" w14:textId="71455753" w:rsidR="00F72D92" w:rsidRDefault="00F72D92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 w:rsidRPr="00F72D92">
        <w:t>Source code:</w:t>
      </w:r>
    </w:p>
    <w:p w14:paraId="0C3408BC" w14:textId="433FD842" w:rsidR="00F72D92" w:rsidRDefault="00F72D92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03582C27" w14:textId="4FBE009B" w:rsidR="00F72D92" w:rsidRPr="00F72D92" w:rsidRDefault="00191752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472A1472" wp14:editId="345F46F6">
            <wp:extent cx="6200775" cy="6467475"/>
            <wp:effectExtent l="0" t="0" r="9525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00775" cy="646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B31F3" w14:textId="1A2808F4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0CEC2BAC" w14:textId="3D7BA851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t>Sample inputs:</w:t>
      </w:r>
    </w:p>
    <w:p w14:paraId="4BF507C6" w14:textId="12381F15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0E0D2E8A" w14:textId="4BEC997C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t>x=22.05 y=85.10</w:t>
      </w:r>
    </w:p>
    <w:p w14:paraId="14829CDC" w14:textId="7BFACE27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t>x=43.25 y=9.80</w:t>
      </w:r>
    </w:p>
    <w:p w14:paraId="5FC398CA" w14:textId="7C53770B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t xml:space="preserve">x=2.55 </w:t>
      </w:r>
      <w:r>
        <w:tab/>
        <w:t>y=72.86</w:t>
      </w:r>
    </w:p>
    <w:p w14:paraId="290ADB22" w14:textId="52BBFF93" w:rsidR="00DE7F04" w:rsidRDefault="00DE7F04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t>x=15.15</w:t>
      </w:r>
      <w:r>
        <w:tab/>
        <w:t>y=40.40</w:t>
      </w:r>
    </w:p>
    <w:p w14:paraId="11487CFA" w14:textId="414A50F0" w:rsidR="009B0E3C" w:rsidRDefault="009B0E3C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5B0FE572" w14:textId="1E16C00D" w:rsidR="009B0E3C" w:rsidRDefault="009B0E3C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lastRenderedPageBreak/>
        <w:t>Outputs:</w:t>
      </w:r>
    </w:p>
    <w:p w14:paraId="69D27F39" w14:textId="77777777" w:rsidR="009B0E3C" w:rsidRDefault="009B0E3C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</w:p>
    <w:p w14:paraId="08FA082A" w14:textId="4F2EEB92" w:rsidR="009B0E3C" w:rsidRDefault="009B0E3C" w:rsidP="00192BAF">
      <w:pPr>
        <w:pStyle w:val="ListParagraph"/>
        <w:tabs>
          <w:tab w:val="left" w:pos="646"/>
        </w:tabs>
        <w:spacing w:before="0"/>
        <w:ind w:left="648" w:right="115" w:firstLine="0"/>
        <w:jc w:val="both"/>
      </w:pPr>
      <w:r>
        <w:rPr>
          <w:noProof/>
        </w:rPr>
        <w:drawing>
          <wp:inline distT="0" distB="0" distL="0" distR="0" wp14:anchorId="56102E7B" wp14:editId="45D41AD8">
            <wp:extent cx="5514975" cy="81915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B0E3C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BC218" w14:textId="77777777" w:rsidR="00893B58" w:rsidRDefault="00893B58" w:rsidP="00790A54">
      <w:r>
        <w:separator/>
      </w:r>
    </w:p>
  </w:endnote>
  <w:endnote w:type="continuationSeparator" w:id="0">
    <w:p w14:paraId="52726A7E" w14:textId="77777777" w:rsidR="00893B58" w:rsidRDefault="00893B58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327F6E" w14:textId="77777777" w:rsidR="00893B58" w:rsidRDefault="00893B58" w:rsidP="00790A54">
      <w:r>
        <w:separator/>
      </w:r>
    </w:p>
  </w:footnote>
  <w:footnote w:type="continuationSeparator" w:id="0">
    <w:p w14:paraId="51A5E1F1" w14:textId="77777777" w:rsidR="00893B58" w:rsidRDefault="00893B58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7EA8C9B2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E9C6E064"/>
    <w:lvl w:ilvl="0" w:tplc="E982A798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3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4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5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5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rgUAv8qfZiwAAAA="/>
  </w:docVars>
  <w:rsids>
    <w:rsidRoot w:val="00843D05"/>
    <w:rsid w:val="00084D6A"/>
    <w:rsid w:val="001209EF"/>
    <w:rsid w:val="00191752"/>
    <w:rsid w:val="00192BAF"/>
    <w:rsid w:val="001A66B3"/>
    <w:rsid w:val="002916EE"/>
    <w:rsid w:val="00305795"/>
    <w:rsid w:val="003E7579"/>
    <w:rsid w:val="0043319C"/>
    <w:rsid w:val="004625AE"/>
    <w:rsid w:val="00467F45"/>
    <w:rsid w:val="00470BE2"/>
    <w:rsid w:val="00483D8C"/>
    <w:rsid w:val="004B1A72"/>
    <w:rsid w:val="004D5F22"/>
    <w:rsid w:val="005113FA"/>
    <w:rsid w:val="005272B6"/>
    <w:rsid w:val="005E17FC"/>
    <w:rsid w:val="005E7A0C"/>
    <w:rsid w:val="006D62F0"/>
    <w:rsid w:val="00720F5F"/>
    <w:rsid w:val="00727AA9"/>
    <w:rsid w:val="00744C1E"/>
    <w:rsid w:val="00753051"/>
    <w:rsid w:val="00790A54"/>
    <w:rsid w:val="007B26BD"/>
    <w:rsid w:val="007C229E"/>
    <w:rsid w:val="007C36ED"/>
    <w:rsid w:val="007D3FC4"/>
    <w:rsid w:val="00843D05"/>
    <w:rsid w:val="00871A31"/>
    <w:rsid w:val="00893B58"/>
    <w:rsid w:val="008E47D8"/>
    <w:rsid w:val="00974A4F"/>
    <w:rsid w:val="009B0E3C"/>
    <w:rsid w:val="009B6F96"/>
    <w:rsid w:val="009C61B2"/>
    <w:rsid w:val="009D2983"/>
    <w:rsid w:val="00A12F08"/>
    <w:rsid w:val="00B044B4"/>
    <w:rsid w:val="00B9201B"/>
    <w:rsid w:val="00BF417C"/>
    <w:rsid w:val="00C119CE"/>
    <w:rsid w:val="00C27FC0"/>
    <w:rsid w:val="00C52630"/>
    <w:rsid w:val="00C61B70"/>
    <w:rsid w:val="00C854EC"/>
    <w:rsid w:val="00C872B1"/>
    <w:rsid w:val="00C924FB"/>
    <w:rsid w:val="00CB2949"/>
    <w:rsid w:val="00CE576A"/>
    <w:rsid w:val="00D9253D"/>
    <w:rsid w:val="00DE7F04"/>
    <w:rsid w:val="00E276E6"/>
    <w:rsid w:val="00E6458A"/>
    <w:rsid w:val="00E675D7"/>
    <w:rsid w:val="00E83424"/>
    <w:rsid w:val="00E866EA"/>
    <w:rsid w:val="00ED769C"/>
    <w:rsid w:val="00EF0403"/>
    <w:rsid w:val="00F72D92"/>
    <w:rsid w:val="00F80018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E7F0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customStyle="1" w:styleId="Heading1Char">
    <w:name w:val="Heading 1 Char"/>
    <w:basedOn w:val="DefaultParagraphFont"/>
    <w:link w:val="Heading1"/>
    <w:uiPriority w:val="9"/>
    <w:rsid w:val="00DE7F04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gif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182</Words>
  <Characters>104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den Fergen</dc:creator>
  <cp:lastModifiedBy>Fergen, Camden</cp:lastModifiedBy>
  <cp:revision>9</cp:revision>
  <cp:lastPrinted>2021-02-15T21:18:00Z</cp:lastPrinted>
  <dcterms:created xsi:type="dcterms:W3CDTF">2022-02-01T23:35:00Z</dcterms:created>
  <dcterms:modified xsi:type="dcterms:W3CDTF">2022-02-04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